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Android之SharedPreferences内部原理浅析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剖析 SharedPreference apply 引起的 ANR 问题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Android源码分析-消息队列和Looper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Android源码分析—带你认识不一样的AsyncTask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Android AsyncTask 源码解析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性能优化之使用线程池处理异步任务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Android 线程和线程池一篇就够了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剖析Android中进程与线程调度之nic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【线程死锁】Android多线程死锁的产生以及如何避免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WatchDog工作原理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《手Q Android线程死锁监控与自动化分析实践》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Android Context完全解析，你所不知道的Context的各种细节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LocalBroadcastManager 的实现原理，与 BroadcastReceiver 异同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Activity的启动方式和flag详解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浅析Activity横竖屏切换时的生命周期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Android源码分析-资源加载机制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Android中Thread、Handler、Looper、MessageQueue的原理分析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Android 源码解析 之 setContentView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Android IntentService完全解析 当Service遇到Handler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深入剖析 Android中的 ArrayMap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深度解读ArrayMap优势与缺陷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startActivity启动过程分析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startService启动过程分析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【凯子哥带你学Framework】Activity启动过程全解析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【凯子哥带你学Framework】Activity界面显示全解析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Android LayoutInflater原理分析，带你一步步深入了解View(一)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由App的启动说起 | jaminzzhang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Android内核开发：图解Android系统的启动过程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为什么 Android 要采用 Binder 作为 IPC 机制？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Android进程间通信（IPC）机制Binder简要介绍和学习计划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Binder VS socket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Android跨进程通信：图文详解 Binder机制 原理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彻底理解Android Binder通信架构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Binder异常解析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ELF文件格式解析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loadLibrary动态库加载过程分析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Android 的 so 文件加载机制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通过ApkTool分析resources.arsc文件以及resources.arsc文件的格式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Toast 原理剖析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Android I/O 那些事儿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10分钟了解Android项目构建流程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RecyclerView源码分析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RecyclerView性能优化及高级使用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android mvvm architecture-samples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Lifecycle 使用及原理解析 一文搞懂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ViewPager2重大更新，支持offscreenPageLimit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Android View的绘制流程知识点总结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深入理解Android之View的绘制流程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Android JNI 中的线程操作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Android JNI 之 Bitmap 操作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Android组件化方案及组件消息总线modular-event实战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Android 组件化最佳实践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Android中JSBridge的原理和实现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Android Webview H5 秒开方案实现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WebView性能、体验分析与优化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彻底解析Android缓存机制——LruCache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视频缓存AndroidVideoCache攻略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Google Exoplayer之全面认识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设计模式在外卖营销业务中的实践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2dc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blog.51cto.com/ticktick/1659473" TargetMode="External" /><Relationship Type="http://schemas.openxmlformats.org/officeDocument/2006/relationships/hyperlink" Id="rId37" Target="http://blog.csdn.net/bboyfeiyu/article/details/38555547" TargetMode="External" /><Relationship Type="http://schemas.openxmlformats.org/officeDocument/2006/relationships/hyperlink" Id="rId32" Target="http://blog.csdn.net/guolin_blog/article/details/47028975" TargetMode="External" /><Relationship Type="http://schemas.openxmlformats.org/officeDocument/2006/relationships/hyperlink" Id="rId25" Target="http://blog.csdn.net/lmj623565791/article/details/38614699" TargetMode="External" /><Relationship Type="http://schemas.openxmlformats.org/officeDocument/2006/relationships/hyperlink" Id="rId38" Target="http://blog.csdn.net/lmj623565791/article/details/41894125" TargetMode="External" /><Relationship Type="http://schemas.openxmlformats.org/officeDocument/2006/relationships/hyperlink" Id="rId39" Target="http://blog.csdn.net/lmj623565791/article/details/47143563" TargetMode="External" /><Relationship Type="http://schemas.openxmlformats.org/officeDocument/2006/relationships/hyperlink" Id="rId50" Target="http://blog.csdn.net/luoshengyang/article/details/6618363" TargetMode="External" /><Relationship Type="http://schemas.openxmlformats.org/officeDocument/2006/relationships/hyperlink" Id="rId36" Target="http://blog.csdn.net/singwhatiwanna/article/details/24532419" TargetMode="External" /><Relationship Type="http://schemas.openxmlformats.org/officeDocument/2006/relationships/hyperlink" Id="rId34" Target="http://blog.csdn.net/singwhatiwanna/article/details/9294285" TargetMode="External" /><Relationship Type="http://schemas.openxmlformats.org/officeDocument/2006/relationships/hyperlink" Id="rId26" Target="http://blog.csdn.net/u010687392/article/details/49850803" TargetMode="External" /><Relationship Type="http://schemas.openxmlformats.org/officeDocument/2006/relationships/hyperlink" Id="rId44" Target="http://blog.csdn.net/zhaokaiqiang1992/article/details/49428287" TargetMode="External" /><Relationship Type="http://schemas.openxmlformats.org/officeDocument/2006/relationships/hyperlink" Id="rId45" Target="http://blog.csdn.net/zhaokaiqiang1992/article/details/49681321" TargetMode="External" /><Relationship Type="http://schemas.openxmlformats.org/officeDocument/2006/relationships/hyperlink" Id="rId40" Target="http://droidyue.com/blog/2017/02/12/dive-into-arraymap-in-android/" TargetMode="External" /><Relationship Type="http://schemas.openxmlformats.org/officeDocument/2006/relationships/hyperlink" Id="rId43" Target="http://gityuan.com/2016/03/06/start-service/" TargetMode="External" /><Relationship Type="http://schemas.openxmlformats.org/officeDocument/2006/relationships/hyperlink" Id="rId42" Target="http://gityuan.com/2016/03/12/start-activity/" TargetMode="External" /><Relationship Type="http://schemas.openxmlformats.org/officeDocument/2006/relationships/hyperlink" Id="rId30" Target="http://gityuan.com/2016/06/21/watchdog/" TargetMode="External" /><Relationship Type="http://schemas.openxmlformats.org/officeDocument/2006/relationships/hyperlink" Id="rId53" Target="http://gityuan.com/2016/09/04/binder-start-service/" TargetMode="External" /><Relationship Type="http://schemas.openxmlformats.org/officeDocument/2006/relationships/hyperlink" Id="rId56" Target="http://gityuan.com/2017/03/26/load_library/" TargetMode="External" /><Relationship Type="http://schemas.openxmlformats.org/officeDocument/2006/relationships/hyperlink" Id="rId54" Target="http://gityuan.com/2017/05/01/binder_exception/" TargetMode="External" /><Relationship Type="http://schemas.openxmlformats.org/officeDocument/2006/relationships/hyperlink" Id="rId41" Target="http://gityuan.com/2019/01/13/arraymap/" TargetMode="External" /><Relationship Type="http://schemas.openxmlformats.org/officeDocument/2006/relationships/hyperlink" Id="rId59" Target="http://thinkdevos.net/2017/10/13/2017-10-13-toast/" TargetMode="External" /><Relationship Type="http://schemas.openxmlformats.org/officeDocument/2006/relationships/hyperlink" Id="rId33" Target="http://www.trinea.cn/android/localbroadcastmanager-impl/" TargetMode="External" /><Relationship Type="http://schemas.openxmlformats.org/officeDocument/2006/relationships/hyperlink" Id="rId29" Target="https://blog.csdn.net/Tomasyb/article/details/72884562" TargetMode="External" /><Relationship Type="http://schemas.openxmlformats.org/officeDocument/2006/relationships/hyperlink" Id="rId52" Target="https://blog.csdn.net/carson_ho/article/details/73560642" TargetMode="External" /><Relationship Type="http://schemas.openxmlformats.org/officeDocument/2006/relationships/hyperlink" Id="rId55" Target="https://blog.csdn.net/feglass/article/details/51469511" TargetMode="External" /><Relationship Type="http://schemas.openxmlformats.org/officeDocument/2006/relationships/hyperlink" Id="rId51" Target="https://blog.csdn.net/graitude/article/details/55522626" TargetMode="External" /><Relationship Type="http://schemas.openxmlformats.org/officeDocument/2006/relationships/hyperlink" Id="rId46" Target="https://blog.csdn.net/guolin_blog/article/details/12921889" TargetMode="External" /><Relationship Type="http://schemas.openxmlformats.org/officeDocument/2006/relationships/hyperlink" Id="rId78" Target="https://blog.csdn.net/hejjunlin/article/details/54693696" TargetMode="External" /><Relationship Type="http://schemas.openxmlformats.org/officeDocument/2006/relationships/hyperlink" Id="rId23" Target="https://blog.csdn.net/singwhatiwanna/article/details/17361775" TargetMode="External" /><Relationship Type="http://schemas.openxmlformats.org/officeDocument/2006/relationships/hyperlink" Id="rId24" Target="https://blog.csdn.net/singwhatiwanna/article/details/17596225" TargetMode="External" /><Relationship Type="http://schemas.openxmlformats.org/officeDocument/2006/relationships/hyperlink" Id="rId63" Target="https://blog.csdn.net/smileiam/article/details/88396546" TargetMode="External" /><Relationship Type="http://schemas.openxmlformats.org/officeDocument/2006/relationships/hyperlink" Id="rId21" Target="https://blog.csdn.net/u010687392/article/details/50174271" TargetMode="External" /><Relationship Type="http://schemas.openxmlformats.org/officeDocument/2006/relationships/hyperlink" Id="rId62" Target="https://blog.saymagic.cn/2016/10/21/understand-recycler.html" TargetMode="External" /><Relationship Type="http://schemas.openxmlformats.org/officeDocument/2006/relationships/hyperlink" Id="rId28" Target="https://droidyue.com/blog/2015/09/05/android-process-and-thread-schedule-nice/" TargetMode="External" /><Relationship Type="http://schemas.openxmlformats.org/officeDocument/2006/relationships/hyperlink" Id="rId64" Target="https://github.com/android/architecture-samples" TargetMode="External" /><Relationship Type="http://schemas.openxmlformats.org/officeDocument/2006/relationships/hyperlink" Id="rId60" Target="https://isuperqiang.cn/post/android-io-na-xie-shi-er/" TargetMode="External" /><Relationship Type="http://schemas.openxmlformats.org/officeDocument/2006/relationships/hyperlink" Id="rId27" Target="https://juejin.im/entry/593109e72f301e005830cd76" TargetMode="External" /><Relationship Type="http://schemas.openxmlformats.org/officeDocument/2006/relationships/hyperlink" Id="rId61" Target="https://juejin.im/post/5a69c0ccf265da3e2a0dc9aa" TargetMode="External" /><Relationship Type="http://schemas.openxmlformats.org/officeDocument/2006/relationships/hyperlink" Id="rId69" Target="https://juejin.im/post/5b4c0a09f265da0f955cc1c7" TargetMode="External" /><Relationship Type="http://schemas.openxmlformats.org/officeDocument/2006/relationships/hyperlink" Id="rId70" Target="https://juejin.im/post/5b5810a56fb9a04f8c5ee296" TargetMode="External" /><Relationship Type="http://schemas.openxmlformats.org/officeDocument/2006/relationships/hyperlink" Id="rId72" Target="https://juejin.im/post/5b5f17976fb9a04fa775658d" TargetMode="External" /><Relationship Type="http://schemas.openxmlformats.org/officeDocument/2006/relationships/hyperlink" Id="rId74" Target="https://juejin.im/post/5b94ca52e51d450e7d097f38" TargetMode="External" /><Relationship Type="http://schemas.openxmlformats.org/officeDocument/2006/relationships/hyperlink" Id="rId57" Target="https://juejin.im/post/5bc832f1e51d450e6973c0be" TargetMode="External" /><Relationship Type="http://schemas.openxmlformats.org/officeDocument/2006/relationships/hyperlink" Id="rId65" Target="https://juejin.im/post/5c90d955f265da60e926783d" TargetMode="External" /><Relationship Type="http://schemas.openxmlformats.org/officeDocument/2006/relationships/hyperlink" Id="rId66" Target="https://juejin.im/post/5cda3964f265da035d0c9d8f" TargetMode="External" /><Relationship Type="http://schemas.openxmlformats.org/officeDocument/2006/relationships/hyperlink" Id="rId58" Target="https://litets.com/article/2019/4/10/307.html" TargetMode="External" /><Relationship Type="http://schemas.openxmlformats.org/officeDocument/2006/relationships/hyperlink" Id="rId31" Target="https://mp.weixin.qq.com/s/lRHLP76V0fr2UwkeImdqzQ?utm_source=joyk.com&amp;utm_medium=referral&amp;hmsr=joyk.com" TargetMode="External" /><Relationship Type="http://schemas.openxmlformats.org/officeDocument/2006/relationships/hyperlink" Id="rId73" Target="https://skyacer.github.io/2018/03/23/Android%E4%B8%ADJSBridge%E7%9A%84%E5%8E%9F%E7%90%86%E5%92%8C%E5%AE%9E%E7%8E%B0/" TargetMode="External" /><Relationship Type="http://schemas.openxmlformats.org/officeDocument/2006/relationships/hyperlink" Id="rId75" Target="https://tech.meituan.com/2017/06/09/webviewperf.html" TargetMode="External" /><Relationship Type="http://schemas.openxmlformats.org/officeDocument/2006/relationships/hyperlink" Id="rId71" Target="https://tech.meituan.com/2018/12/20/modular-event.html" TargetMode="External" /><Relationship Type="http://schemas.openxmlformats.org/officeDocument/2006/relationships/hyperlink" Id="rId79" Target="https://tech.meituan.com/2020/03/19/design-pattern-practice-in-marketing.html" TargetMode="External" /><Relationship Type="http://schemas.openxmlformats.org/officeDocument/2006/relationships/hyperlink" Id="rId68" Target="https://www.jianshu.com/p/060b5f68da79" TargetMode="External" /><Relationship Type="http://schemas.openxmlformats.org/officeDocument/2006/relationships/hyperlink" Id="rId77" Target="https://www.jianshu.com/p/53c4a6c9bd07" TargetMode="External" /><Relationship Type="http://schemas.openxmlformats.org/officeDocument/2006/relationships/hyperlink" Id="rId22" Target="https://www.jianshu.com/p/9ae0f6842689" TargetMode="External" /><Relationship Type="http://schemas.openxmlformats.org/officeDocument/2006/relationships/hyperlink" Id="rId76" Target="https://www.jianshu.com/p/b49a111147ee" TargetMode="External" /><Relationship Type="http://schemas.openxmlformats.org/officeDocument/2006/relationships/hyperlink" Id="rId49" Target="https://www.zhihu.com/question/39440766" TargetMode="External" /><Relationship Type="http://schemas.openxmlformats.org/officeDocument/2006/relationships/hyperlink" Id="rId47" Target="https://yq.aliyun.com/articles/26960" TargetMode="External" /><Relationship Type="http://schemas.openxmlformats.org/officeDocument/2006/relationships/hyperlink" Id="rId67" Target="https://zhuanlan.zhihu.com/p/44976896" TargetMode="External" /><Relationship Type="http://schemas.openxmlformats.org/officeDocument/2006/relationships/hyperlink" Id="rId35" Target="&#27973;&#26512;Activity&#27178;&#31446;&#23631;&#20999;&#25442;&#26102;&#30340;&#29983;&#21629;&#21608;&#26399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blog.51cto.com/ticktick/1659473" TargetMode="External" /><Relationship Type="http://schemas.openxmlformats.org/officeDocument/2006/relationships/hyperlink" Id="rId37" Target="http://blog.csdn.net/bboyfeiyu/article/details/38555547" TargetMode="External" /><Relationship Type="http://schemas.openxmlformats.org/officeDocument/2006/relationships/hyperlink" Id="rId32" Target="http://blog.csdn.net/guolin_blog/article/details/47028975" TargetMode="External" /><Relationship Type="http://schemas.openxmlformats.org/officeDocument/2006/relationships/hyperlink" Id="rId25" Target="http://blog.csdn.net/lmj623565791/article/details/38614699" TargetMode="External" /><Relationship Type="http://schemas.openxmlformats.org/officeDocument/2006/relationships/hyperlink" Id="rId38" Target="http://blog.csdn.net/lmj623565791/article/details/41894125" TargetMode="External" /><Relationship Type="http://schemas.openxmlformats.org/officeDocument/2006/relationships/hyperlink" Id="rId39" Target="http://blog.csdn.net/lmj623565791/article/details/47143563" TargetMode="External" /><Relationship Type="http://schemas.openxmlformats.org/officeDocument/2006/relationships/hyperlink" Id="rId50" Target="http://blog.csdn.net/luoshengyang/article/details/6618363" TargetMode="External" /><Relationship Type="http://schemas.openxmlformats.org/officeDocument/2006/relationships/hyperlink" Id="rId36" Target="http://blog.csdn.net/singwhatiwanna/article/details/24532419" TargetMode="External" /><Relationship Type="http://schemas.openxmlformats.org/officeDocument/2006/relationships/hyperlink" Id="rId34" Target="http://blog.csdn.net/singwhatiwanna/article/details/9294285" TargetMode="External" /><Relationship Type="http://schemas.openxmlformats.org/officeDocument/2006/relationships/hyperlink" Id="rId26" Target="http://blog.csdn.net/u010687392/article/details/49850803" TargetMode="External" /><Relationship Type="http://schemas.openxmlformats.org/officeDocument/2006/relationships/hyperlink" Id="rId44" Target="http://blog.csdn.net/zhaokaiqiang1992/article/details/49428287" TargetMode="External" /><Relationship Type="http://schemas.openxmlformats.org/officeDocument/2006/relationships/hyperlink" Id="rId45" Target="http://blog.csdn.net/zhaokaiqiang1992/article/details/49681321" TargetMode="External" /><Relationship Type="http://schemas.openxmlformats.org/officeDocument/2006/relationships/hyperlink" Id="rId40" Target="http://droidyue.com/blog/2017/02/12/dive-into-arraymap-in-android/" TargetMode="External" /><Relationship Type="http://schemas.openxmlformats.org/officeDocument/2006/relationships/hyperlink" Id="rId43" Target="http://gityuan.com/2016/03/06/start-service/" TargetMode="External" /><Relationship Type="http://schemas.openxmlformats.org/officeDocument/2006/relationships/hyperlink" Id="rId42" Target="http://gityuan.com/2016/03/12/start-activity/" TargetMode="External" /><Relationship Type="http://schemas.openxmlformats.org/officeDocument/2006/relationships/hyperlink" Id="rId30" Target="http://gityuan.com/2016/06/21/watchdog/" TargetMode="External" /><Relationship Type="http://schemas.openxmlformats.org/officeDocument/2006/relationships/hyperlink" Id="rId53" Target="http://gityuan.com/2016/09/04/binder-start-service/" TargetMode="External" /><Relationship Type="http://schemas.openxmlformats.org/officeDocument/2006/relationships/hyperlink" Id="rId56" Target="http://gityuan.com/2017/03/26/load_library/" TargetMode="External" /><Relationship Type="http://schemas.openxmlformats.org/officeDocument/2006/relationships/hyperlink" Id="rId54" Target="http://gityuan.com/2017/05/01/binder_exception/" TargetMode="External" /><Relationship Type="http://schemas.openxmlformats.org/officeDocument/2006/relationships/hyperlink" Id="rId41" Target="http://gityuan.com/2019/01/13/arraymap/" TargetMode="External" /><Relationship Type="http://schemas.openxmlformats.org/officeDocument/2006/relationships/hyperlink" Id="rId59" Target="http://thinkdevos.net/2017/10/13/2017-10-13-toast/" TargetMode="External" /><Relationship Type="http://schemas.openxmlformats.org/officeDocument/2006/relationships/hyperlink" Id="rId33" Target="http://www.trinea.cn/android/localbroadcastmanager-impl/" TargetMode="External" /><Relationship Type="http://schemas.openxmlformats.org/officeDocument/2006/relationships/hyperlink" Id="rId29" Target="https://blog.csdn.net/Tomasyb/article/details/72884562" TargetMode="External" /><Relationship Type="http://schemas.openxmlformats.org/officeDocument/2006/relationships/hyperlink" Id="rId52" Target="https://blog.csdn.net/carson_ho/article/details/73560642" TargetMode="External" /><Relationship Type="http://schemas.openxmlformats.org/officeDocument/2006/relationships/hyperlink" Id="rId55" Target="https://blog.csdn.net/feglass/article/details/51469511" TargetMode="External" /><Relationship Type="http://schemas.openxmlformats.org/officeDocument/2006/relationships/hyperlink" Id="rId51" Target="https://blog.csdn.net/graitude/article/details/55522626" TargetMode="External" /><Relationship Type="http://schemas.openxmlformats.org/officeDocument/2006/relationships/hyperlink" Id="rId46" Target="https://blog.csdn.net/guolin_blog/article/details/12921889" TargetMode="External" /><Relationship Type="http://schemas.openxmlformats.org/officeDocument/2006/relationships/hyperlink" Id="rId78" Target="https://blog.csdn.net/hejjunlin/article/details/54693696" TargetMode="External" /><Relationship Type="http://schemas.openxmlformats.org/officeDocument/2006/relationships/hyperlink" Id="rId23" Target="https://blog.csdn.net/singwhatiwanna/article/details/17361775" TargetMode="External" /><Relationship Type="http://schemas.openxmlformats.org/officeDocument/2006/relationships/hyperlink" Id="rId24" Target="https://blog.csdn.net/singwhatiwanna/article/details/17596225" TargetMode="External" /><Relationship Type="http://schemas.openxmlformats.org/officeDocument/2006/relationships/hyperlink" Id="rId63" Target="https://blog.csdn.net/smileiam/article/details/88396546" TargetMode="External" /><Relationship Type="http://schemas.openxmlformats.org/officeDocument/2006/relationships/hyperlink" Id="rId21" Target="https://blog.csdn.net/u010687392/article/details/50174271" TargetMode="External" /><Relationship Type="http://schemas.openxmlformats.org/officeDocument/2006/relationships/hyperlink" Id="rId62" Target="https://blog.saymagic.cn/2016/10/21/understand-recycler.html" TargetMode="External" /><Relationship Type="http://schemas.openxmlformats.org/officeDocument/2006/relationships/hyperlink" Id="rId28" Target="https://droidyue.com/blog/2015/09/05/android-process-and-thread-schedule-nice/" TargetMode="External" /><Relationship Type="http://schemas.openxmlformats.org/officeDocument/2006/relationships/hyperlink" Id="rId64" Target="https://github.com/android/architecture-samples" TargetMode="External" /><Relationship Type="http://schemas.openxmlformats.org/officeDocument/2006/relationships/hyperlink" Id="rId60" Target="https://isuperqiang.cn/post/android-io-na-xie-shi-er/" TargetMode="External" /><Relationship Type="http://schemas.openxmlformats.org/officeDocument/2006/relationships/hyperlink" Id="rId27" Target="https://juejin.im/entry/593109e72f301e005830cd76" TargetMode="External" /><Relationship Type="http://schemas.openxmlformats.org/officeDocument/2006/relationships/hyperlink" Id="rId61" Target="https://juejin.im/post/5a69c0ccf265da3e2a0dc9aa" TargetMode="External" /><Relationship Type="http://schemas.openxmlformats.org/officeDocument/2006/relationships/hyperlink" Id="rId69" Target="https://juejin.im/post/5b4c0a09f265da0f955cc1c7" TargetMode="External" /><Relationship Type="http://schemas.openxmlformats.org/officeDocument/2006/relationships/hyperlink" Id="rId70" Target="https://juejin.im/post/5b5810a56fb9a04f8c5ee296" TargetMode="External" /><Relationship Type="http://schemas.openxmlformats.org/officeDocument/2006/relationships/hyperlink" Id="rId72" Target="https://juejin.im/post/5b5f17976fb9a04fa775658d" TargetMode="External" /><Relationship Type="http://schemas.openxmlformats.org/officeDocument/2006/relationships/hyperlink" Id="rId74" Target="https://juejin.im/post/5b94ca52e51d450e7d097f38" TargetMode="External" /><Relationship Type="http://schemas.openxmlformats.org/officeDocument/2006/relationships/hyperlink" Id="rId57" Target="https://juejin.im/post/5bc832f1e51d450e6973c0be" TargetMode="External" /><Relationship Type="http://schemas.openxmlformats.org/officeDocument/2006/relationships/hyperlink" Id="rId65" Target="https://juejin.im/post/5c90d955f265da60e926783d" TargetMode="External" /><Relationship Type="http://schemas.openxmlformats.org/officeDocument/2006/relationships/hyperlink" Id="rId66" Target="https://juejin.im/post/5cda3964f265da035d0c9d8f" TargetMode="External" /><Relationship Type="http://schemas.openxmlformats.org/officeDocument/2006/relationships/hyperlink" Id="rId58" Target="https://litets.com/article/2019/4/10/307.html" TargetMode="External" /><Relationship Type="http://schemas.openxmlformats.org/officeDocument/2006/relationships/hyperlink" Id="rId31" Target="https://mp.weixin.qq.com/s/lRHLP76V0fr2UwkeImdqzQ?utm_source=joyk.com&amp;utm_medium=referral&amp;hmsr=joyk.com" TargetMode="External" /><Relationship Type="http://schemas.openxmlformats.org/officeDocument/2006/relationships/hyperlink" Id="rId73" Target="https://skyacer.github.io/2018/03/23/Android%E4%B8%ADJSBridge%E7%9A%84%E5%8E%9F%E7%90%86%E5%92%8C%E5%AE%9E%E7%8E%B0/" TargetMode="External" /><Relationship Type="http://schemas.openxmlformats.org/officeDocument/2006/relationships/hyperlink" Id="rId75" Target="https://tech.meituan.com/2017/06/09/webviewperf.html" TargetMode="External" /><Relationship Type="http://schemas.openxmlformats.org/officeDocument/2006/relationships/hyperlink" Id="rId71" Target="https://tech.meituan.com/2018/12/20/modular-event.html" TargetMode="External" /><Relationship Type="http://schemas.openxmlformats.org/officeDocument/2006/relationships/hyperlink" Id="rId79" Target="https://tech.meituan.com/2020/03/19/design-pattern-practice-in-marketing.html" TargetMode="External" /><Relationship Type="http://schemas.openxmlformats.org/officeDocument/2006/relationships/hyperlink" Id="rId68" Target="https://www.jianshu.com/p/060b5f68da79" TargetMode="External" /><Relationship Type="http://schemas.openxmlformats.org/officeDocument/2006/relationships/hyperlink" Id="rId77" Target="https://www.jianshu.com/p/53c4a6c9bd07" TargetMode="External" /><Relationship Type="http://schemas.openxmlformats.org/officeDocument/2006/relationships/hyperlink" Id="rId22" Target="https://www.jianshu.com/p/9ae0f6842689" TargetMode="External" /><Relationship Type="http://schemas.openxmlformats.org/officeDocument/2006/relationships/hyperlink" Id="rId76" Target="https://www.jianshu.com/p/b49a111147ee" TargetMode="External" /><Relationship Type="http://schemas.openxmlformats.org/officeDocument/2006/relationships/hyperlink" Id="rId49" Target="https://www.zhihu.com/question/39440766" TargetMode="External" /><Relationship Type="http://schemas.openxmlformats.org/officeDocument/2006/relationships/hyperlink" Id="rId47" Target="https://yq.aliyun.com/articles/26960" TargetMode="External" /><Relationship Type="http://schemas.openxmlformats.org/officeDocument/2006/relationships/hyperlink" Id="rId67" Target="https://zhuanlan.zhihu.com/p/44976896" TargetMode="External" /><Relationship Type="http://schemas.openxmlformats.org/officeDocument/2006/relationships/hyperlink" Id="rId35" Target="&#27973;&#26512;Activity&#27178;&#31446;&#23631;&#20999;&#25442;&#26102;&#30340;&#29983;&#21629;&#21608;&#263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4Z</dcterms:created>
  <dcterms:modified xsi:type="dcterms:W3CDTF">2022-06-04T08:34:14Z</dcterms:modified>
</cp:coreProperties>
</file>